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11, 2023 (12:0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rPr>
          <w:iCs/>
          <w:i/>
        </w:rP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pStyle w:val="FirstParagraph"/>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2"/>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2"/>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statement</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2"/>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3"/>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3"/>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3"/>
        </w:numPr>
      </w:pPr>
      <w:r>
        <w:t xml:space="preserve">Do these cases need an explicit cast, or will an implicit conversion work? Try them in your IDE to check your answers!</w:t>
      </w:r>
    </w:p>
    <w:p>
      <w:pPr>
        <w:numPr>
          <w:ilvl w:val="0"/>
          <w:numId w:val="1004"/>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4"/>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4"/>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4"/>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4"/>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4"/>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4"/>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3-01-11T17:01:05Z</dcterms:created>
  <dcterms:modified xsi:type="dcterms:W3CDTF">2023-01-11T17: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